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3786" w:rsidRDefault="008B3786" w:rsidP="00EF29EC">
      <w:pPr>
        <w:pStyle w:val="number-alpha"/>
        <w:spacing w:after="0"/>
        <w:jc w:val="both"/>
      </w:pPr>
      <w:hyperlink r:id="rId6" w:anchor="ex9-12" w:history="1">
        <w:r w:rsidRPr="00EF29EC">
          <w:rPr>
            <w:rStyle w:val="Hyperlink"/>
          </w:rPr>
          <w:t>Exhibit 9.12</w:t>
        </w:r>
      </w:hyperlink>
    </w:p>
    <w:p w:rsidR="00EF29EC" w:rsidRPr="00EF29EC" w:rsidRDefault="00A24240" w:rsidP="00EF29EC">
      <w:pPr>
        <w:pStyle w:val="number-alpha"/>
        <w:spacing w:after="0"/>
        <w:jc w:val="both"/>
        <w:rPr>
          <w:color w:val="000000"/>
        </w:rPr>
      </w:pPr>
      <w:r>
        <w:rPr>
          <w:noProof/>
        </w:rPr>
        <w:drawing>
          <wp:inline distT="0" distB="0" distL="0" distR="0">
            <wp:extent cx="5943600" cy="43338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F29EC" w:rsidRPr="00EF29EC" w:rsidSect="00AD2AA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A3B29" w:rsidRDefault="003A3B29" w:rsidP="00AA6E61">
      <w:pPr>
        <w:spacing w:after="0" w:line="240" w:lineRule="auto"/>
      </w:pPr>
      <w:r>
        <w:separator/>
      </w:r>
    </w:p>
  </w:endnote>
  <w:endnote w:type="continuationSeparator" w:id="1">
    <w:p w:rsidR="003A3B29" w:rsidRDefault="003A3B29" w:rsidP="00AA6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A3B29" w:rsidRDefault="003A3B29" w:rsidP="00AA6E61">
      <w:pPr>
        <w:spacing w:after="0" w:line="240" w:lineRule="auto"/>
      </w:pPr>
      <w:r>
        <w:separator/>
      </w:r>
    </w:p>
  </w:footnote>
  <w:footnote w:type="continuationSeparator" w:id="1">
    <w:p w:rsidR="003A3B29" w:rsidRDefault="003A3B29" w:rsidP="00AA6E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A6E61" w:rsidRPr="00EF29EC" w:rsidRDefault="00AA6E61" w:rsidP="00EF29EC">
    <w:pPr>
      <w:pStyle w:val="Header"/>
      <w:jc w:val="center"/>
      <w:rPr>
        <w:b/>
      </w:rPr>
    </w:pPr>
    <w:r w:rsidRPr="00EF29EC">
      <w:rPr>
        <w:b/>
      </w:rPr>
      <w:t>Chapter 8: 6,8,10</w:t>
    </w:r>
  </w:p>
  <w:p w:rsidR="00AA6E61" w:rsidRPr="00EF29EC" w:rsidRDefault="00AA6E61" w:rsidP="00EF29EC">
    <w:pPr>
      <w:pStyle w:val="Header"/>
      <w:jc w:val="center"/>
      <w:rPr>
        <w:b/>
      </w:rPr>
    </w:pPr>
    <w:r w:rsidRPr="00EF29EC">
      <w:rPr>
        <w:b/>
      </w:rPr>
      <w:t>Chapter 9: 3,5,7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O3MDOzNDQwMDOzMLNQ0lEKTi0uzszPAykwrAUA9pCRRCwAAAA="/>
  </w:docVars>
  <w:rsids>
    <w:rsidRoot w:val="00AA6E61"/>
    <w:rsid w:val="003A3B29"/>
    <w:rsid w:val="008B3786"/>
    <w:rsid w:val="009C727B"/>
    <w:rsid w:val="00A24240"/>
    <w:rsid w:val="00AA6E61"/>
    <w:rsid w:val="00AD2AAC"/>
    <w:rsid w:val="00E24B25"/>
    <w:rsid w:val="00EF29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2AA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listbold">
    <w:name w:val="paralistbold"/>
    <w:basedOn w:val="Normal"/>
    <w:rsid w:val="00AA6E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mage">
    <w:name w:val="image"/>
    <w:basedOn w:val="Normal"/>
    <w:rsid w:val="00AA6E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indent2">
    <w:name w:val="paraindent2"/>
    <w:basedOn w:val="Normal"/>
    <w:rsid w:val="00AA6E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umber-alpha">
    <w:name w:val="number-alpha"/>
    <w:basedOn w:val="Normal"/>
    <w:rsid w:val="00AA6E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abel">
    <w:name w:val="label"/>
    <w:basedOn w:val="DefaultParagraphFont"/>
    <w:rsid w:val="00AA6E61"/>
  </w:style>
  <w:style w:type="paragraph" w:styleId="BalloonText">
    <w:name w:val="Balloon Text"/>
    <w:basedOn w:val="Normal"/>
    <w:link w:val="BalloonTextChar"/>
    <w:uiPriority w:val="99"/>
    <w:semiHidden/>
    <w:unhideWhenUsed/>
    <w:rsid w:val="00AA6E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E6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A6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6E61"/>
  </w:style>
  <w:style w:type="paragraph" w:styleId="Footer">
    <w:name w:val="footer"/>
    <w:basedOn w:val="Normal"/>
    <w:link w:val="FooterChar"/>
    <w:uiPriority w:val="99"/>
    <w:unhideWhenUsed/>
    <w:rsid w:val="00AA6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6E61"/>
  </w:style>
  <w:style w:type="character" w:styleId="Emphasis">
    <w:name w:val="Emphasis"/>
    <w:basedOn w:val="DefaultParagraphFont"/>
    <w:uiPriority w:val="20"/>
    <w:qFormat/>
    <w:rsid w:val="00AA6E61"/>
    <w:rPr>
      <w:i/>
      <w:iCs/>
    </w:rPr>
  </w:style>
  <w:style w:type="character" w:styleId="Hyperlink">
    <w:name w:val="Hyperlink"/>
    <w:basedOn w:val="DefaultParagraphFont"/>
    <w:uiPriority w:val="99"/>
    <w:unhideWhenUsed/>
    <w:rsid w:val="00EF29E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listbold">
    <w:name w:val="paralistbold"/>
    <w:basedOn w:val="Normal"/>
    <w:rsid w:val="00AA6E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mage">
    <w:name w:val="image"/>
    <w:basedOn w:val="Normal"/>
    <w:rsid w:val="00AA6E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indent2">
    <w:name w:val="paraindent2"/>
    <w:basedOn w:val="Normal"/>
    <w:rsid w:val="00AA6E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umber-alpha">
    <w:name w:val="number-alpha"/>
    <w:basedOn w:val="Normal"/>
    <w:rsid w:val="00AA6E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abel">
    <w:name w:val="label"/>
    <w:basedOn w:val="DefaultParagraphFont"/>
    <w:rsid w:val="00AA6E61"/>
  </w:style>
  <w:style w:type="paragraph" w:styleId="BalloonText">
    <w:name w:val="Balloon Text"/>
    <w:basedOn w:val="Normal"/>
    <w:link w:val="BalloonTextChar"/>
    <w:uiPriority w:val="99"/>
    <w:semiHidden/>
    <w:unhideWhenUsed/>
    <w:rsid w:val="00AA6E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E6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A6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6E61"/>
  </w:style>
  <w:style w:type="paragraph" w:styleId="Footer">
    <w:name w:val="footer"/>
    <w:basedOn w:val="Normal"/>
    <w:link w:val="FooterChar"/>
    <w:uiPriority w:val="99"/>
    <w:unhideWhenUsed/>
    <w:rsid w:val="00AA6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6E61"/>
  </w:style>
  <w:style w:type="character" w:styleId="Emphasis">
    <w:name w:val="Emphasis"/>
    <w:basedOn w:val="DefaultParagraphFont"/>
    <w:uiPriority w:val="20"/>
    <w:qFormat/>
    <w:rsid w:val="00AA6E61"/>
    <w:rPr>
      <w:i/>
      <w:iCs/>
    </w:rPr>
  </w:style>
  <w:style w:type="character" w:styleId="Hyperlink">
    <w:name w:val="Hyperlink"/>
    <w:basedOn w:val="DefaultParagraphFont"/>
    <w:uiPriority w:val="99"/>
    <w:unhideWhenUsed/>
    <w:rsid w:val="00EF29EC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820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igsaw.vitalsource.com/books/9781305561687/epub/OEBPS/ch9.xhtml" TargetMode="External"/><Relationship Id="rId11" Type="http://schemas.microsoft.com/office/2007/relationships/stylesWithEffects" Target="stylesWithEffects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-07</dc:creator>
  <cp:lastModifiedBy>Expertsmind</cp:lastModifiedBy>
  <cp:revision>2</cp:revision>
  <dcterms:created xsi:type="dcterms:W3CDTF">2018-07-25T06:44:00Z</dcterms:created>
  <dcterms:modified xsi:type="dcterms:W3CDTF">2018-07-25T06:44:00Z</dcterms:modified>
</cp:coreProperties>
</file>